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68E278" w14:textId="4C9C17ED" w:rsidR="006730B5" w:rsidRPr="006730B5" w:rsidRDefault="006730B5" w:rsidP="00A459A3">
      <w:pPr>
        <w:widowControl/>
        <w:jc w:val="left"/>
        <w:rPr>
          <w:rFonts w:ascii="Calibri" w:hAnsi="Calibri" w:cs="Calibri"/>
          <w:b/>
          <w:color w:val="000000" w:themeColor="text1"/>
          <w:sz w:val="22"/>
        </w:rPr>
      </w:pPr>
      <w:r w:rsidRPr="006730B5">
        <w:rPr>
          <w:rFonts w:ascii="Calibri" w:hAnsi="Calibri" w:cs="Calibri"/>
          <w:b/>
          <w:color w:val="000000" w:themeColor="text1"/>
          <w:sz w:val="22"/>
        </w:rPr>
        <w:t>Figure 1-</w:t>
      </w:r>
      <w:r w:rsidR="00003AB1">
        <w:rPr>
          <w:rFonts w:ascii="Calibri" w:hAnsi="Calibri" w:cs="Calibri" w:hint="eastAsia"/>
          <w:b/>
          <w:color w:val="000000" w:themeColor="text1"/>
          <w:sz w:val="22"/>
        </w:rPr>
        <w:t>Source</w:t>
      </w:r>
      <w:r w:rsidR="00003AB1">
        <w:rPr>
          <w:rFonts w:ascii="Calibri" w:hAnsi="Calibri" w:cs="Calibri"/>
          <w:b/>
          <w:color w:val="000000" w:themeColor="text1"/>
          <w:sz w:val="22"/>
        </w:rPr>
        <w:t xml:space="preserve"> data</w:t>
      </w:r>
      <w:bookmarkStart w:id="0" w:name="_GoBack"/>
      <w:bookmarkEnd w:id="0"/>
      <w:r w:rsidRPr="006730B5">
        <w:rPr>
          <w:rFonts w:ascii="Calibri" w:hAnsi="Calibri" w:cs="Calibri"/>
          <w:b/>
          <w:color w:val="000000" w:themeColor="text1"/>
          <w:sz w:val="22"/>
        </w:rPr>
        <w:t xml:space="preserve"> 1</w:t>
      </w:r>
    </w:p>
    <w:p w14:paraId="58733CD6" w14:textId="18C55C0B" w:rsidR="00D370B6" w:rsidRPr="00A459A3" w:rsidRDefault="00D370B6" w:rsidP="00A459A3">
      <w:pPr>
        <w:widowControl/>
        <w:jc w:val="left"/>
        <w:rPr>
          <w:rFonts w:ascii="Calibri" w:hAnsi="Calibri" w:cs="Calibri"/>
          <w:color w:val="000000" w:themeColor="text1"/>
          <w:sz w:val="22"/>
        </w:rPr>
      </w:pPr>
      <w:r w:rsidRPr="000435AF">
        <w:rPr>
          <w:rFonts w:ascii="Calibri" w:hAnsi="Calibri" w:cs="Calibri"/>
          <w:color w:val="000000" w:themeColor="text1"/>
          <w:sz w:val="22"/>
        </w:rPr>
        <w:t>Ninety words in the fMRI task, grouped into ten semantic clusters based on k-means clustering of the group-mean hearing semantic space.</w:t>
      </w:r>
    </w:p>
    <w:tbl>
      <w:tblPr>
        <w:tblW w:w="9360" w:type="dxa"/>
        <w:tblLook w:val="04A0" w:firstRow="1" w:lastRow="0" w:firstColumn="1" w:lastColumn="0" w:noHBand="0" w:noVBand="1"/>
      </w:tblPr>
      <w:tblGrid>
        <w:gridCol w:w="1080"/>
        <w:gridCol w:w="1472"/>
        <w:gridCol w:w="6808"/>
      </w:tblGrid>
      <w:tr w:rsidR="00D370B6" w:rsidRPr="0034693D" w14:paraId="5BD6137B" w14:textId="77777777" w:rsidTr="00B33B9D">
        <w:trPr>
          <w:trHeight w:val="358"/>
        </w:trPr>
        <w:tc>
          <w:tcPr>
            <w:tcW w:w="108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7F1C717" w14:textId="77777777" w:rsidR="00D370B6" w:rsidRPr="0034693D" w:rsidRDefault="00D370B6" w:rsidP="00B33B9D">
            <w:pPr>
              <w:widowControl/>
              <w:snapToGrid w:val="0"/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</w:pP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>No.</w:t>
            </w:r>
          </w:p>
        </w:tc>
        <w:tc>
          <w:tcPr>
            <w:tcW w:w="147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16FA607" w14:textId="77777777" w:rsidR="00D370B6" w:rsidRPr="0034693D" w:rsidRDefault="00D370B6" w:rsidP="00B33B9D">
            <w:pPr>
              <w:widowControl/>
              <w:snapToGrid w:val="0"/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</w:pP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>Cluster labels</w:t>
            </w:r>
          </w:p>
        </w:tc>
        <w:tc>
          <w:tcPr>
            <w:tcW w:w="6808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341513A" w14:textId="77777777" w:rsidR="00D370B6" w:rsidRPr="0034693D" w:rsidRDefault="00D370B6" w:rsidP="00B33B9D">
            <w:pPr>
              <w:widowControl/>
              <w:snapToGrid w:val="0"/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</w:pP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>Words</w:t>
            </w:r>
          </w:p>
        </w:tc>
      </w:tr>
      <w:tr w:rsidR="00D370B6" w:rsidRPr="0034693D" w14:paraId="01980AB7" w14:textId="77777777" w:rsidTr="00B33B9D">
        <w:trPr>
          <w:trHeight w:val="51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B647BA" w14:textId="77777777" w:rsidR="00D370B6" w:rsidRPr="0034693D" w:rsidRDefault="00D370B6" w:rsidP="00B33B9D">
            <w:pPr>
              <w:widowControl/>
              <w:snapToGrid w:val="0"/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</w:pP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>Cluster 1</w:t>
            </w:r>
          </w:p>
        </w:tc>
        <w:tc>
          <w:tcPr>
            <w:tcW w:w="14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EA6F94" w14:textId="77777777" w:rsidR="00D370B6" w:rsidRPr="0034693D" w:rsidRDefault="00D370B6" w:rsidP="00B33B9D">
            <w:pPr>
              <w:widowControl/>
              <w:snapToGrid w:val="0"/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</w:pP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>Animals</w:t>
            </w:r>
          </w:p>
        </w:tc>
        <w:tc>
          <w:tcPr>
            <w:tcW w:w="68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C765C5" w14:textId="77777777" w:rsidR="00D370B6" w:rsidRPr="0034693D" w:rsidRDefault="00D370B6" w:rsidP="00B33B9D">
            <w:pPr>
              <w:widowControl/>
              <w:snapToGrid w:val="0"/>
              <w:jc w:val="left"/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</w:pPr>
            <w:r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熊猫</w:t>
            </w: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panda), </w:t>
            </w:r>
            <w:r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老鼠</w:t>
            </w: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rat), </w:t>
            </w:r>
            <w:r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老虎</w:t>
            </w: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tiger), </w:t>
            </w:r>
            <w:r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大象</w:t>
            </w: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elephant), </w:t>
            </w:r>
            <w:r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麻雀</w:t>
            </w: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sparrow), </w:t>
            </w:r>
            <w:r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乌龟</w:t>
            </w: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tortoise), </w:t>
            </w:r>
            <w:r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蚂蚁</w:t>
            </w: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ant), </w:t>
            </w:r>
            <w:r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兔子</w:t>
            </w: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rabbit), </w:t>
            </w:r>
            <w:r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猫</w:t>
            </w: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cat), </w:t>
            </w:r>
            <w:r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长颈鹿</w:t>
            </w: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giraffe)</w:t>
            </w:r>
          </w:p>
        </w:tc>
      </w:tr>
      <w:tr w:rsidR="00D370B6" w:rsidRPr="0034693D" w14:paraId="270B67C6" w14:textId="77777777" w:rsidTr="00B33B9D">
        <w:trPr>
          <w:trHeight w:val="54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DFC148" w14:textId="77777777" w:rsidR="00D370B6" w:rsidRPr="0034693D" w:rsidRDefault="00D370B6" w:rsidP="00B33B9D">
            <w:pPr>
              <w:widowControl/>
              <w:snapToGrid w:val="0"/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</w:pP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>Cluster 2</w:t>
            </w:r>
          </w:p>
        </w:tc>
        <w:tc>
          <w:tcPr>
            <w:tcW w:w="14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06C6D7" w14:textId="77777777" w:rsidR="00D370B6" w:rsidRPr="0034693D" w:rsidRDefault="00D370B6" w:rsidP="00B33B9D">
            <w:pPr>
              <w:widowControl/>
              <w:snapToGrid w:val="0"/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</w:pP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>Face/Body parts</w:t>
            </w:r>
          </w:p>
        </w:tc>
        <w:tc>
          <w:tcPr>
            <w:tcW w:w="68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0709B0" w14:textId="77777777" w:rsidR="00D370B6" w:rsidRPr="0034693D" w:rsidRDefault="00D370B6" w:rsidP="00B33B9D">
            <w:pPr>
              <w:widowControl/>
              <w:snapToGrid w:val="0"/>
              <w:jc w:val="left"/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</w:pPr>
            <w:r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肩膀</w:t>
            </w: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shoulder), </w:t>
            </w:r>
            <w:r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胳膊</w:t>
            </w: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arm), </w:t>
            </w:r>
            <w:r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大腿</w:t>
            </w: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thigh), </w:t>
            </w:r>
            <w:r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鼻子</w:t>
            </w: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nose), </w:t>
            </w:r>
            <w:r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眼睛</w:t>
            </w: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eye), </w:t>
            </w:r>
            <w:r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嘴唇</w:t>
            </w: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lips), </w:t>
            </w:r>
            <w:r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耳朵</w:t>
            </w: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ear), </w:t>
            </w:r>
            <w:r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膝盖</w:t>
            </w: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knee), </w:t>
            </w:r>
            <w:r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手指</w:t>
            </w: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finger), </w:t>
            </w:r>
            <w:r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脚踝</w:t>
            </w: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ankle)</w:t>
            </w:r>
          </w:p>
        </w:tc>
      </w:tr>
      <w:tr w:rsidR="00D370B6" w:rsidRPr="0034693D" w14:paraId="123C59A0" w14:textId="77777777" w:rsidTr="00B33B9D">
        <w:trPr>
          <w:trHeight w:val="54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98F1AA" w14:textId="77777777" w:rsidR="00D370B6" w:rsidRPr="0034693D" w:rsidRDefault="00D370B6" w:rsidP="00B33B9D">
            <w:pPr>
              <w:widowControl/>
              <w:snapToGrid w:val="0"/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</w:pP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>Cluster 3</w:t>
            </w:r>
          </w:p>
        </w:tc>
        <w:tc>
          <w:tcPr>
            <w:tcW w:w="14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7C05B0" w14:textId="77777777" w:rsidR="00D370B6" w:rsidRPr="0034693D" w:rsidRDefault="00D370B6" w:rsidP="00B33B9D">
            <w:pPr>
              <w:widowControl/>
              <w:snapToGrid w:val="0"/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</w:pP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>Large objects</w:t>
            </w:r>
          </w:p>
        </w:tc>
        <w:tc>
          <w:tcPr>
            <w:tcW w:w="68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F2FF62" w14:textId="77777777" w:rsidR="00D370B6" w:rsidRPr="0034693D" w:rsidRDefault="00D370B6" w:rsidP="00B33B9D">
            <w:pPr>
              <w:widowControl/>
              <w:snapToGrid w:val="0"/>
              <w:jc w:val="left"/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</w:pPr>
            <w:r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空调</w:t>
            </w: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air conditioner), </w:t>
            </w:r>
            <w:r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冰箱</w:t>
            </w: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refrigerator), </w:t>
            </w:r>
            <w:r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电视</w:t>
            </w: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television), </w:t>
            </w:r>
            <w:r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微波炉</w:t>
            </w: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microwave), </w:t>
            </w:r>
            <w:r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洗衣机</w:t>
            </w: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washing machine), </w:t>
            </w:r>
            <w:r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柜子</w:t>
            </w: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cabinet), </w:t>
            </w:r>
            <w:r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椅子</w:t>
            </w: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chair), </w:t>
            </w:r>
            <w:r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沙发</w:t>
            </w: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sofa), </w:t>
            </w:r>
            <w:r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桌子</w:t>
            </w: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table), </w:t>
            </w:r>
            <w:r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床</w:t>
            </w: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bed)</w:t>
            </w:r>
          </w:p>
        </w:tc>
      </w:tr>
      <w:tr w:rsidR="00D370B6" w:rsidRPr="0034693D" w14:paraId="3B69F9DD" w14:textId="77777777" w:rsidTr="00B33B9D">
        <w:trPr>
          <w:trHeight w:val="51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470EE4" w14:textId="77777777" w:rsidR="00D370B6" w:rsidRPr="0034693D" w:rsidRDefault="00D370B6" w:rsidP="00B33B9D">
            <w:pPr>
              <w:widowControl/>
              <w:snapToGrid w:val="0"/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</w:pP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>Cluster 4</w:t>
            </w:r>
          </w:p>
        </w:tc>
        <w:tc>
          <w:tcPr>
            <w:tcW w:w="14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130A69" w14:textId="77777777" w:rsidR="00D370B6" w:rsidRPr="0034693D" w:rsidRDefault="00D370B6" w:rsidP="00B33B9D">
            <w:pPr>
              <w:widowControl/>
              <w:snapToGrid w:val="0"/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</w:pP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>Tools</w:t>
            </w:r>
          </w:p>
        </w:tc>
        <w:tc>
          <w:tcPr>
            <w:tcW w:w="68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831FDB" w14:textId="77777777" w:rsidR="00D370B6" w:rsidRPr="0034693D" w:rsidRDefault="00D370B6" w:rsidP="00B33B9D">
            <w:pPr>
              <w:widowControl/>
              <w:snapToGrid w:val="0"/>
              <w:jc w:val="left"/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</w:pPr>
            <w:r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勺子</w:t>
            </w: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spoon), </w:t>
            </w:r>
            <w:r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剪刀</w:t>
            </w: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scissors), </w:t>
            </w:r>
            <w:r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斧头</w:t>
            </w: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axe), </w:t>
            </w:r>
            <w:r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鼠标</w:t>
            </w: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computer mouse), </w:t>
            </w:r>
            <w:r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筷子</w:t>
            </w: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chopsticks), </w:t>
            </w:r>
            <w:r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扫帚</w:t>
            </w: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broom), </w:t>
            </w:r>
            <w:r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牙刷</w:t>
            </w: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toothbrush), </w:t>
            </w:r>
            <w:r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钥匙</w:t>
            </w: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key), </w:t>
            </w:r>
            <w:r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铅笔</w:t>
            </w: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pencil), </w:t>
            </w:r>
            <w:r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锤子</w:t>
            </w: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hammer)</w:t>
            </w:r>
          </w:p>
        </w:tc>
      </w:tr>
      <w:tr w:rsidR="00D370B6" w:rsidRPr="0034693D" w14:paraId="46A1713E" w14:textId="77777777" w:rsidTr="00B33B9D">
        <w:trPr>
          <w:trHeight w:val="42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A35CF0" w14:textId="77777777" w:rsidR="00D370B6" w:rsidRPr="0034693D" w:rsidRDefault="00D370B6" w:rsidP="00B33B9D">
            <w:pPr>
              <w:widowControl/>
              <w:snapToGrid w:val="0"/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</w:pP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Cluster </w:t>
            </w:r>
            <w:r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>5</w:t>
            </w:r>
          </w:p>
        </w:tc>
        <w:tc>
          <w:tcPr>
            <w:tcW w:w="14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31523A" w14:textId="77777777" w:rsidR="00D370B6" w:rsidRPr="0034693D" w:rsidRDefault="00D370B6" w:rsidP="00B33B9D">
            <w:pPr>
              <w:widowControl/>
              <w:snapToGrid w:val="0"/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</w:pP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Positive emotions </w:t>
            </w:r>
          </w:p>
        </w:tc>
        <w:tc>
          <w:tcPr>
            <w:tcW w:w="68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2C82C5" w14:textId="77777777" w:rsidR="00D370B6" w:rsidRPr="0034693D" w:rsidRDefault="00D370B6" w:rsidP="00B33B9D">
            <w:pPr>
              <w:widowControl/>
              <w:snapToGrid w:val="0"/>
              <w:jc w:val="left"/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</w:pPr>
            <w:r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兴奋</w:t>
            </w: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excited), </w:t>
            </w:r>
            <w:r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舒心</w:t>
            </w: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comfortable), </w:t>
            </w:r>
            <w:r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快乐</w:t>
            </w: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happy), </w:t>
            </w:r>
            <w:r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骄傲</w:t>
            </w: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proud)</w:t>
            </w:r>
          </w:p>
        </w:tc>
      </w:tr>
      <w:tr w:rsidR="00D370B6" w:rsidRPr="0034693D" w14:paraId="4407E1D4" w14:textId="77777777" w:rsidTr="00B33B9D">
        <w:trPr>
          <w:trHeight w:val="54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8241C6" w14:textId="77777777" w:rsidR="00D370B6" w:rsidRPr="0034693D" w:rsidRDefault="00D370B6" w:rsidP="00B33B9D">
            <w:pPr>
              <w:widowControl/>
              <w:snapToGrid w:val="0"/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</w:pP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Cluster </w:t>
            </w:r>
            <w:r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>6</w:t>
            </w:r>
          </w:p>
        </w:tc>
        <w:tc>
          <w:tcPr>
            <w:tcW w:w="14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222086" w14:textId="77777777" w:rsidR="00D370B6" w:rsidRPr="0034693D" w:rsidRDefault="00D370B6" w:rsidP="00B33B9D">
            <w:pPr>
              <w:widowControl/>
              <w:snapToGrid w:val="0"/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</w:pP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Negative emotions </w:t>
            </w:r>
          </w:p>
        </w:tc>
        <w:tc>
          <w:tcPr>
            <w:tcW w:w="68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46751E" w14:textId="77777777" w:rsidR="00D370B6" w:rsidRPr="0034693D" w:rsidRDefault="00D370B6" w:rsidP="00B33B9D">
            <w:pPr>
              <w:widowControl/>
              <w:snapToGrid w:val="0"/>
              <w:jc w:val="left"/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</w:pPr>
            <w:r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敌意</w:t>
            </w: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hostility), </w:t>
            </w:r>
            <w:r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愤怒</w:t>
            </w: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anger), </w:t>
            </w:r>
            <w:r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恐惧</w:t>
            </w: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fear), </w:t>
            </w:r>
            <w:r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冷漠</w:t>
            </w: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apathy), </w:t>
            </w:r>
            <w:r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难过</w:t>
            </w: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sad), </w:t>
            </w:r>
            <w:r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反感</w:t>
            </w: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antipathy), </w:t>
            </w:r>
            <w:r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沮丧</w:t>
            </w: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depressed)</w:t>
            </w:r>
          </w:p>
        </w:tc>
      </w:tr>
      <w:tr w:rsidR="00D370B6" w:rsidRPr="0034693D" w14:paraId="6D55D8B8" w14:textId="77777777" w:rsidTr="00B33B9D">
        <w:trPr>
          <w:trHeight w:val="4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6F6B5D" w14:textId="77777777" w:rsidR="00D370B6" w:rsidRPr="0034693D" w:rsidRDefault="00D370B6" w:rsidP="00B33B9D">
            <w:pPr>
              <w:widowControl/>
              <w:snapToGrid w:val="0"/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</w:pP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Cluster </w:t>
            </w:r>
            <w:r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>7</w:t>
            </w:r>
          </w:p>
        </w:tc>
        <w:tc>
          <w:tcPr>
            <w:tcW w:w="14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76B776" w14:textId="77777777" w:rsidR="00D370B6" w:rsidRPr="0034693D" w:rsidRDefault="00D370B6" w:rsidP="00B33B9D">
            <w:pPr>
              <w:widowControl/>
              <w:snapToGrid w:val="0"/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</w:pP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>Positive abstract words</w:t>
            </w:r>
          </w:p>
        </w:tc>
        <w:tc>
          <w:tcPr>
            <w:tcW w:w="68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68FA45" w14:textId="41C69D84" w:rsidR="00D370B6" w:rsidRPr="0034693D" w:rsidRDefault="00D370B6" w:rsidP="00B33B9D">
            <w:pPr>
              <w:widowControl/>
              <w:snapToGrid w:val="0"/>
              <w:jc w:val="left"/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</w:pPr>
            <w:r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爱心</w:t>
            </w: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loving</w:t>
            </w:r>
            <w:r w:rsidR="00AC7052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>/caring</w:t>
            </w: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), </w:t>
            </w:r>
            <w:r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慈善</w:t>
            </w: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charity), </w:t>
            </w:r>
            <w:r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魔力</w:t>
            </w: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magic), </w:t>
            </w:r>
            <w:r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奇迹</w:t>
            </w: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miracle), </w:t>
            </w:r>
            <w:r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风景</w:t>
            </w: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scenery), </w:t>
            </w:r>
            <w:r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天堂</w:t>
            </w: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heaven), </w:t>
            </w:r>
            <w:r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光彩</w:t>
            </w: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splendor)</w:t>
            </w:r>
          </w:p>
        </w:tc>
      </w:tr>
      <w:tr w:rsidR="00D370B6" w:rsidRPr="0034693D" w14:paraId="6A44CB3F" w14:textId="77777777" w:rsidTr="00B33B9D">
        <w:trPr>
          <w:trHeight w:val="511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67F8C4" w14:textId="77777777" w:rsidR="00D370B6" w:rsidRPr="0034693D" w:rsidRDefault="00D370B6" w:rsidP="00B33B9D">
            <w:pPr>
              <w:widowControl/>
              <w:snapToGrid w:val="0"/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</w:pP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Cluster </w:t>
            </w:r>
            <w:r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>8</w:t>
            </w:r>
          </w:p>
        </w:tc>
        <w:tc>
          <w:tcPr>
            <w:tcW w:w="14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BF3CA9" w14:textId="77777777" w:rsidR="00D370B6" w:rsidRPr="0034693D" w:rsidRDefault="00D370B6" w:rsidP="00B33B9D">
            <w:pPr>
              <w:widowControl/>
              <w:snapToGrid w:val="0"/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</w:pP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>Negative abstract words</w:t>
            </w:r>
          </w:p>
        </w:tc>
        <w:tc>
          <w:tcPr>
            <w:tcW w:w="68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8707D9" w14:textId="77777777" w:rsidR="00D370B6" w:rsidRPr="0034693D" w:rsidRDefault="00D370B6" w:rsidP="00B33B9D">
            <w:pPr>
              <w:widowControl/>
              <w:snapToGrid w:val="0"/>
              <w:jc w:val="left"/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</w:pPr>
            <w:r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暴力</w:t>
            </w: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violence), </w:t>
            </w:r>
            <w:r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骗局</w:t>
            </w: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fraud), </w:t>
            </w:r>
            <w:r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纠纷</w:t>
            </w: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dispute), </w:t>
            </w:r>
            <w:r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债务</w:t>
            </w: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debt), </w:t>
            </w:r>
            <w:r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创伤</w:t>
            </w: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trauma), </w:t>
            </w:r>
            <w:r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疾病</w:t>
            </w: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disease), </w:t>
            </w:r>
            <w:r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死亡</w:t>
            </w: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death), </w:t>
            </w:r>
            <w:r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过失</w:t>
            </w: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fault), </w:t>
            </w:r>
            <w:r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错误</w:t>
            </w: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error)</w:t>
            </w:r>
          </w:p>
        </w:tc>
      </w:tr>
      <w:tr w:rsidR="00D370B6" w:rsidRPr="0034693D" w14:paraId="45089841" w14:textId="77777777" w:rsidTr="001B5789">
        <w:trPr>
          <w:trHeight w:val="673"/>
        </w:trPr>
        <w:tc>
          <w:tcPr>
            <w:tcW w:w="10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14:paraId="6C3631A9" w14:textId="77777777" w:rsidR="00D370B6" w:rsidRPr="0034693D" w:rsidRDefault="00D370B6" w:rsidP="00B33B9D">
            <w:pPr>
              <w:widowControl/>
              <w:snapToGrid w:val="0"/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</w:pP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Cluster </w:t>
            </w:r>
            <w:r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>9</w:t>
            </w:r>
          </w:p>
        </w:tc>
        <w:tc>
          <w:tcPr>
            <w:tcW w:w="1472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14:paraId="761C114F" w14:textId="77777777" w:rsidR="00D370B6" w:rsidRPr="0034693D" w:rsidRDefault="00D370B6" w:rsidP="00B33B9D">
            <w:pPr>
              <w:widowControl/>
              <w:snapToGrid w:val="0"/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</w:pP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>Social words</w:t>
            </w:r>
          </w:p>
        </w:tc>
        <w:tc>
          <w:tcPr>
            <w:tcW w:w="6808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14:paraId="2DD0F9B6" w14:textId="0B6C7C02" w:rsidR="00D370B6" w:rsidRPr="0034693D" w:rsidRDefault="006121D1" w:rsidP="00B33B9D">
            <w:pPr>
              <w:widowControl/>
              <w:snapToGrid w:val="0"/>
              <w:jc w:val="left"/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</w:pPr>
            <w:r w:rsidRPr="009D514E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缘分</w:t>
            </w:r>
            <w:r w:rsidRPr="009D514E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 xml:space="preserve"> (fate),</w:t>
            </w:r>
            <w:r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 xml:space="preserve"> </w:t>
            </w:r>
            <w:r w:rsidR="00D370B6"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友情</w:t>
            </w:r>
            <w:r w:rsidR="00D370B6"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friendship), </w:t>
            </w:r>
            <w:r w:rsidR="00D370B6"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婚姻</w:t>
            </w:r>
            <w:r w:rsidR="00D370B6"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marriage), </w:t>
            </w:r>
            <w:r w:rsidR="00D370B6"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制度</w:t>
            </w:r>
            <w:r w:rsidR="00D370B6"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system), </w:t>
            </w:r>
            <w:r w:rsidR="00D370B6"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社会</w:t>
            </w:r>
            <w:r w:rsidR="00D370B6"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society), </w:t>
            </w:r>
            <w:r w:rsidR="00D370B6"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关系</w:t>
            </w:r>
            <w:r w:rsidR="00D370B6"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relationship), </w:t>
            </w:r>
            <w:r w:rsidR="00D370B6"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地位</w:t>
            </w:r>
            <w:r w:rsidR="00D370B6"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status), </w:t>
            </w:r>
            <w:r w:rsidR="00D370B6"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身份</w:t>
            </w:r>
            <w:r w:rsidR="00D370B6"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identity), </w:t>
            </w:r>
            <w:r w:rsidR="00D370B6"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义务</w:t>
            </w:r>
            <w:r w:rsidR="00D370B6"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obligation), </w:t>
            </w:r>
            <w:r w:rsidR="00D370B6"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买卖</w:t>
            </w:r>
            <w:r w:rsidR="00D370B6"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business), </w:t>
            </w:r>
            <w:r w:rsidR="00D370B6"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协议</w:t>
            </w:r>
            <w:r w:rsidR="00D370B6"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agreement), </w:t>
            </w:r>
            <w:r w:rsidR="00D370B6"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团队</w:t>
            </w:r>
            <w:r w:rsidR="00D370B6"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team), </w:t>
            </w:r>
            <w:r w:rsidR="00D370B6"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纪律</w:t>
            </w:r>
            <w:r w:rsidR="00D370B6"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discipline)</w:t>
            </w:r>
          </w:p>
        </w:tc>
      </w:tr>
      <w:tr w:rsidR="00D370B6" w:rsidRPr="0034693D" w14:paraId="250C61D3" w14:textId="77777777" w:rsidTr="00B33B9D">
        <w:trPr>
          <w:trHeight w:val="489"/>
        </w:trPr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5C5C6FC" w14:textId="77777777" w:rsidR="00D370B6" w:rsidRPr="0034693D" w:rsidRDefault="00D370B6" w:rsidP="00B33B9D">
            <w:pPr>
              <w:widowControl/>
              <w:snapToGrid w:val="0"/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</w:pP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Cluster </w:t>
            </w:r>
            <w:r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>10</w:t>
            </w:r>
          </w:p>
        </w:tc>
        <w:tc>
          <w:tcPr>
            <w:tcW w:w="14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F6F956D" w14:textId="77777777" w:rsidR="00D370B6" w:rsidRPr="0034693D" w:rsidRDefault="00D370B6" w:rsidP="00B33B9D">
            <w:pPr>
              <w:widowControl/>
              <w:snapToGrid w:val="0"/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</w:pP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>Low-emotional, low-social</w:t>
            </w:r>
          </w:p>
        </w:tc>
        <w:tc>
          <w:tcPr>
            <w:tcW w:w="68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6C45562" w14:textId="4D77E498" w:rsidR="00D370B6" w:rsidRPr="0034693D" w:rsidRDefault="00D370B6" w:rsidP="00B33B9D">
            <w:pPr>
              <w:widowControl/>
              <w:snapToGrid w:val="0"/>
              <w:jc w:val="left"/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</w:pPr>
            <w:r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概念</w:t>
            </w: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concept), </w:t>
            </w:r>
            <w:r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内容</w:t>
            </w: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content), </w:t>
            </w:r>
            <w:r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性质</w:t>
            </w: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characteristic), </w:t>
            </w:r>
            <w:r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数据</w:t>
            </w: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data), </w:t>
            </w:r>
            <w:r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作用</w:t>
            </w: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effect), </w:t>
            </w:r>
            <w:r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结果</w:t>
            </w: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result), </w:t>
            </w:r>
            <w:r w:rsidR="006121D1"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原因</w:t>
            </w:r>
            <w:r w:rsidR="006121D1"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</w:t>
            </w:r>
            <w:r w:rsidR="006121D1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>reason</w:t>
            </w:r>
            <w:r w:rsidR="006121D1"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>),</w:t>
            </w:r>
            <w:r w:rsidR="006121D1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</w:t>
            </w:r>
            <w:r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过程</w:t>
            </w: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process), </w:t>
            </w:r>
            <w:r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方法</w:t>
            </w: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method), </w:t>
            </w:r>
            <w:r w:rsidRPr="0034693D">
              <w:rPr>
                <w:rFonts w:ascii="Calibri" w:eastAsia="宋体" w:hAnsi="Calibri" w:cs="Calibri"/>
                <w:color w:val="000000"/>
                <w:kern w:val="0"/>
                <w:sz w:val="18"/>
                <w:szCs w:val="18"/>
              </w:rPr>
              <w:t>现象</w:t>
            </w:r>
            <w:r w:rsidRPr="0034693D">
              <w:rPr>
                <w:rFonts w:ascii="Calibri" w:eastAsia="等线" w:hAnsi="Calibri" w:cs="Calibri"/>
                <w:color w:val="000000"/>
                <w:kern w:val="0"/>
                <w:sz w:val="18"/>
                <w:szCs w:val="18"/>
              </w:rPr>
              <w:t xml:space="preserve"> (phenomenon)</w:t>
            </w:r>
          </w:p>
        </w:tc>
      </w:tr>
    </w:tbl>
    <w:p w14:paraId="797DE53F" w14:textId="362A3684" w:rsidR="00A459A3" w:rsidRDefault="00A459A3">
      <w:pPr>
        <w:widowControl/>
        <w:jc w:val="left"/>
        <w:rPr>
          <w:rFonts w:ascii="Calibri" w:hAnsi="Calibri" w:cs="Calibri"/>
          <w:b/>
          <w:sz w:val="24"/>
        </w:rPr>
      </w:pPr>
    </w:p>
    <w:sectPr w:rsidR="00A459A3" w:rsidSect="00D1557D">
      <w:footerReference w:type="default" r:id="rId7"/>
      <w:pgSz w:w="11900" w:h="16840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A68A8E" w14:textId="77777777" w:rsidR="00C434D9" w:rsidRDefault="00C434D9" w:rsidP="00A60BD0">
      <w:r>
        <w:separator/>
      </w:r>
    </w:p>
  </w:endnote>
  <w:endnote w:type="continuationSeparator" w:id="0">
    <w:p w14:paraId="2432B115" w14:textId="77777777" w:rsidR="00C434D9" w:rsidRDefault="00C434D9" w:rsidP="00A60B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4726742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94FB8F1" w14:textId="26859878" w:rsidR="006E2D0E" w:rsidRDefault="006E2D0E">
            <w:pPr>
              <w:pStyle w:val="a8"/>
              <w:jc w:val="center"/>
            </w:pP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67ACC12" w14:textId="77777777" w:rsidR="006E2D0E" w:rsidRDefault="006E2D0E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501BEE" w14:textId="77777777" w:rsidR="00C434D9" w:rsidRDefault="00C434D9" w:rsidP="00A60BD0">
      <w:r>
        <w:separator/>
      </w:r>
    </w:p>
  </w:footnote>
  <w:footnote w:type="continuationSeparator" w:id="0">
    <w:p w14:paraId="53BA52F0" w14:textId="77777777" w:rsidR="00C434D9" w:rsidRDefault="00C434D9" w:rsidP="00A60B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D7154A6"/>
    <w:multiLevelType w:val="hybridMultilevel"/>
    <w:tmpl w:val="21DE91A8"/>
    <w:lvl w:ilvl="0" w:tplc="98FA3A42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wMDSxNDUxNje2MDNX0lEKTi0uzszPAykwqQUABIlWzCwAAAA="/>
  </w:docVars>
  <w:rsids>
    <w:rsidRoot w:val="005A2629"/>
    <w:rsid w:val="00003AB1"/>
    <w:rsid w:val="00004DD0"/>
    <w:rsid w:val="000079A5"/>
    <w:rsid w:val="00007BB0"/>
    <w:rsid w:val="00041605"/>
    <w:rsid w:val="00073DC2"/>
    <w:rsid w:val="000A48BC"/>
    <w:rsid w:val="000A7DAD"/>
    <w:rsid w:val="000D011D"/>
    <w:rsid w:val="000E28BB"/>
    <w:rsid w:val="000F05D9"/>
    <w:rsid w:val="00107309"/>
    <w:rsid w:val="0012338D"/>
    <w:rsid w:val="00132415"/>
    <w:rsid w:val="00152682"/>
    <w:rsid w:val="00152A63"/>
    <w:rsid w:val="00156F5A"/>
    <w:rsid w:val="001A0936"/>
    <w:rsid w:val="001B5789"/>
    <w:rsid w:val="002307D4"/>
    <w:rsid w:val="00246DCB"/>
    <w:rsid w:val="00262750"/>
    <w:rsid w:val="0026353D"/>
    <w:rsid w:val="00287AAF"/>
    <w:rsid w:val="002A3419"/>
    <w:rsid w:val="002A7F83"/>
    <w:rsid w:val="002C4DB9"/>
    <w:rsid w:val="002C73F4"/>
    <w:rsid w:val="002C7A63"/>
    <w:rsid w:val="002E17D1"/>
    <w:rsid w:val="00301489"/>
    <w:rsid w:val="0030425C"/>
    <w:rsid w:val="0031052F"/>
    <w:rsid w:val="003157F2"/>
    <w:rsid w:val="00320972"/>
    <w:rsid w:val="003849D4"/>
    <w:rsid w:val="003904FC"/>
    <w:rsid w:val="00392405"/>
    <w:rsid w:val="003A7496"/>
    <w:rsid w:val="003B4EE9"/>
    <w:rsid w:val="003B7110"/>
    <w:rsid w:val="003F3EF9"/>
    <w:rsid w:val="0040365A"/>
    <w:rsid w:val="00405860"/>
    <w:rsid w:val="004132F7"/>
    <w:rsid w:val="004325DE"/>
    <w:rsid w:val="0045268B"/>
    <w:rsid w:val="00464D78"/>
    <w:rsid w:val="00470883"/>
    <w:rsid w:val="0047285C"/>
    <w:rsid w:val="004C7793"/>
    <w:rsid w:val="004D6F58"/>
    <w:rsid w:val="004D7DE2"/>
    <w:rsid w:val="004F26AC"/>
    <w:rsid w:val="004F41C8"/>
    <w:rsid w:val="00513B30"/>
    <w:rsid w:val="00526645"/>
    <w:rsid w:val="00527EF9"/>
    <w:rsid w:val="0054046C"/>
    <w:rsid w:val="00544309"/>
    <w:rsid w:val="0056547A"/>
    <w:rsid w:val="005A2629"/>
    <w:rsid w:val="005A4F4B"/>
    <w:rsid w:val="0060670A"/>
    <w:rsid w:val="006121D1"/>
    <w:rsid w:val="006162D4"/>
    <w:rsid w:val="006730B5"/>
    <w:rsid w:val="006E2D0E"/>
    <w:rsid w:val="006F0937"/>
    <w:rsid w:val="00707175"/>
    <w:rsid w:val="0076236A"/>
    <w:rsid w:val="00795ECA"/>
    <w:rsid w:val="0079757C"/>
    <w:rsid w:val="007C2E3D"/>
    <w:rsid w:val="007D5BEF"/>
    <w:rsid w:val="007D6AAF"/>
    <w:rsid w:val="007F5954"/>
    <w:rsid w:val="00802C87"/>
    <w:rsid w:val="00823330"/>
    <w:rsid w:val="00823AE5"/>
    <w:rsid w:val="00843365"/>
    <w:rsid w:val="00870B61"/>
    <w:rsid w:val="008B46ED"/>
    <w:rsid w:val="008C40FF"/>
    <w:rsid w:val="008E7F7C"/>
    <w:rsid w:val="00916C81"/>
    <w:rsid w:val="00927A02"/>
    <w:rsid w:val="00934BD4"/>
    <w:rsid w:val="009500BD"/>
    <w:rsid w:val="00957ABE"/>
    <w:rsid w:val="00965060"/>
    <w:rsid w:val="00974AD8"/>
    <w:rsid w:val="00974EA9"/>
    <w:rsid w:val="00985443"/>
    <w:rsid w:val="00996234"/>
    <w:rsid w:val="009B19AD"/>
    <w:rsid w:val="009B3BF8"/>
    <w:rsid w:val="009B415C"/>
    <w:rsid w:val="009C76C7"/>
    <w:rsid w:val="009D514E"/>
    <w:rsid w:val="00A10704"/>
    <w:rsid w:val="00A17FFD"/>
    <w:rsid w:val="00A3236D"/>
    <w:rsid w:val="00A35F4E"/>
    <w:rsid w:val="00A459A3"/>
    <w:rsid w:val="00A55D2A"/>
    <w:rsid w:val="00A6085C"/>
    <w:rsid w:val="00A60BD0"/>
    <w:rsid w:val="00A674F7"/>
    <w:rsid w:val="00A86AFE"/>
    <w:rsid w:val="00A9362B"/>
    <w:rsid w:val="00AA5FCC"/>
    <w:rsid w:val="00AB1FCB"/>
    <w:rsid w:val="00AC7052"/>
    <w:rsid w:val="00AD201A"/>
    <w:rsid w:val="00AD6301"/>
    <w:rsid w:val="00AE290A"/>
    <w:rsid w:val="00AF437D"/>
    <w:rsid w:val="00B02823"/>
    <w:rsid w:val="00B02AC8"/>
    <w:rsid w:val="00B26C8D"/>
    <w:rsid w:val="00B30FE5"/>
    <w:rsid w:val="00B33B9D"/>
    <w:rsid w:val="00B52100"/>
    <w:rsid w:val="00B557C2"/>
    <w:rsid w:val="00B75C27"/>
    <w:rsid w:val="00C22EF3"/>
    <w:rsid w:val="00C330EF"/>
    <w:rsid w:val="00C3382A"/>
    <w:rsid w:val="00C434D9"/>
    <w:rsid w:val="00C66006"/>
    <w:rsid w:val="00CC684F"/>
    <w:rsid w:val="00CD02C4"/>
    <w:rsid w:val="00CF4C12"/>
    <w:rsid w:val="00D1557D"/>
    <w:rsid w:val="00D17099"/>
    <w:rsid w:val="00D370B6"/>
    <w:rsid w:val="00D82069"/>
    <w:rsid w:val="00DE4B90"/>
    <w:rsid w:val="00DE5070"/>
    <w:rsid w:val="00DE7E02"/>
    <w:rsid w:val="00E027CE"/>
    <w:rsid w:val="00E173A2"/>
    <w:rsid w:val="00E3259C"/>
    <w:rsid w:val="00E34B67"/>
    <w:rsid w:val="00E4387A"/>
    <w:rsid w:val="00E627B9"/>
    <w:rsid w:val="00E802A8"/>
    <w:rsid w:val="00EA58D8"/>
    <w:rsid w:val="00EB0754"/>
    <w:rsid w:val="00EB1018"/>
    <w:rsid w:val="00EB14D4"/>
    <w:rsid w:val="00EC11AF"/>
    <w:rsid w:val="00ED130A"/>
    <w:rsid w:val="00ED4E40"/>
    <w:rsid w:val="00ED607D"/>
    <w:rsid w:val="00EF1C6F"/>
    <w:rsid w:val="00EF53FA"/>
    <w:rsid w:val="00F25C2F"/>
    <w:rsid w:val="00F32416"/>
    <w:rsid w:val="00F476A2"/>
    <w:rsid w:val="00F54E78"/>
    <w:rsid w:val="00F60691"/>
    <w:rsid w:val="00F91E26"/>
    <w:rsid w:val="00FC7A38"/>
    <w:rsid w:val="00FD0BEF"/>
    <w:rsid w:val="00FF7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6ED4FF"/>
  <w15:chartTrackingRefBased/>
  <w15:docId w15:val="{CAC92A8C-13CF-4C46-AF2D-4E5D1FE3CE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A2629"/>
    <w:pPr>
      <w:widowControl w:val="0"/>
      <w:jc w:val="both"/>
    </w:pPr>
    <w:rPr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5A26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5A2629"/>
    <w:pPr>
      <w:ind w:firstLineChars="200" w:firstLine="420"/>
    </w:pPr>
  </w:style>
  <w:style w:type="character" w:styleId="a5">
    <w:name w:val="line number"/>
    <w:basedOn w:val="a0"/>
    <w:uiPriority w:val="99"/>
    <w:semiHidden/>
    <w:unhideWhenUsed/>
    <w:rsid w:val="005A2629"/>
  </w:style>
  <w:style w:type="paragraph" w:styleId="a6">
    <w:name w:val="header"/>
    <w:basedOn w:val="a"/>
    <w:link w:val="a7"/>
    <w:uiPriority w:val="99"/>
    <w:unhideWhenUsed/>
    <w:rsid w:val="00A60BD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A60BD0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A60BD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A60BD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9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53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84</TotalTime>
  <Pages>1</Pages>
  <Words>252</Words>
  <Characters>1443</Characters>
  <Application>Microsoft Office Word</Application>
  <DocSecurity>0</DocSecurity>
  <Lines>12</Lines>
  <Paragraphs>3</Paragraphs>
  <ScaleCrop>false</ScaleCrop>
  <Company/>
  <LinksUpToDate>false</LinksUpToDate>
  <CharactersWithSpaces>1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wangxiaosha@bnu.edu.cn</cp:lastModifiedBy>
  <cp:revision>140</cp:revision>
  <cp:lastPrinted>2022-11-01T07:04:00Z</cp:lastPrinted>
  <dcterms:created xsi:type="dcterms:W3CDTF">2022-06-10T06:56:00Z</dcterms:created>
  <dcterms:modified xsi:type="dcterms:W3CDTF">2023-03-22T01:17:00Z</dcterms:modified>
</cp:coreProperties>
</file>